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55823" w14:textId="77777777" w:rsidR="00CE4FC6" w:rsidRDefault="002B769B" w:rsidP="00663559">
      <w:r w:rsidRPr="004D1747">
        <w:rPr>
          <w:noProof/>
          <w:lang w:eastAsia="sl-SI"/>
        </w:rPr>
        <w:drawing>
          <wp:anchor distT="0" distB="0" distL="114300" distR="114300" simplePos="0" relativeHeight="251658240" behindDoc="0" locked="0" layoutInCell="1" allowOverlap="1" wp14:anchorId="1F721DBB" wp14:editId="02BFBB4C">
            <wp:simplePos x="901700" y="901700"/>
            <wp:positionH relativeFrom="column">
              <wp:align>left</wp:align>
            </wp:positionH>
            <wp:positionV relativeFrom="paragraph">
              <wp:align>top</wp:align>
            </wp:positionV>
            <wp:extent cx="2762250" cy="1511300"/>
            <wp:effectExtent l="0" t="0" r="0" b="0"/>
            <wp:wrapSquare wrapText="bothSides"/>
            <wp:docPr id="1" name="Slika 1" descr="C:\Users\Alenka-PMB\Documents\razno\SED\program 2020\45 let SED\SED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nka-PMB\Documents\razno\SED\program 2020\45 let SED\SED4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E4FC6">
        <w:t xml:space="preserve">        </w:t>
      </w:r>
    </w:p>
    <w:p w14:paraId="082D25D0" w14:textId="77777777" w:rsidR="00CE4FC6" w:rsidRDefault="00CE4FC6" w:rsidP="00663559"/>
    <w:p w14:paraId="2EE004A8" w14:textId="77777777" w:rsidR="005723FE" w:rsidRDefault="005723FE" w:rsidP="00663559"/>
    <w:p w14:paraId="580677D0" w14:textId="77777777" w:rsidR="00C129A5" w:rsidRDefault="00C129A5" w:rsidP="00C129A5">
      <w:pPr>
        <w:pStyle w:val="Default"/>
        <w:spacing w:line="276" w:lineRule="auto"/>
        <w:jc w:val="center"/>
        <w:rPr>
          <w:rFonts w:asciiTheme="minorHAnsi" w:hAnsiTheme="minorHAnsi" w:cstheme="minorBidi"/>
          <w:color w:val="auto"/>
          <w:sz w:val="22"/>
          <w:szCs w:val="22"/>
        </w:rPr>
      </w:pPr>
    </w:p>
    <w:p w14:paraId="312DA56A" w14:textId="77777777" w:rsidR="00C129A5" w:rsidRDefault="00C129A5" w:rsidP="00C129A5">
      <w:pPr>
        <w:pStyle w:val="Default"/>
        <w:spacing w:line="276" w:lineRule="auto"/>
        <w:jc w:val="center"/>
        <w:rPr>
          <w:rFonts w:asciiTheme="minorHAnsi" w:hAnsiTheme="minorHAnsi" w:cstheme="minorBidi"/>
          <w:color w:val="auto"/>
          <w:sz w:val="22"/>
          <w:szCs w:val="22"/>
        </w:rPr>
      </w:pPr>
    </w:p>
    <w:p w14:paraId="3F2FAD59" w14:textId="77777777" w:rsidR="00C129A5" w:rsidRDefault="00C129A5" w:rsidP="00C129A5">
      <w:pPr>
        <w:pStyle w:val="Default"/>
        <w:spacing w:line="276" w:lineRule="auto"/>
        <w:jc w:val="center"/>
        <w:rPr>
          <w:rFonts w:asciiTheme="minorHAnsi" w:hAnsiTheme="minorHAnsi" w:cstheme="minorBidi"/>
          <w:color w:val="auto"/>
          <w:sz w:val="22"/>
          <w:szCs w:val="22"/>
        </w:rPr>
      </w:pPr>
    </w:p>
    <w:p w14:paraId="231A0102" w14:textId="77777777" w:rsidR="00C129A5" w:rsidRDefault="00C129A5" w:rsidP="00C129A5">
      <w:pPr>
        <w:pStyle w:val="Default"/>
        <w:spacing w:line="276" w:lineRule="auto"/>
        <w:jc w:val="center"/>
        <w:rPr>
          <w:rFonts w:asciiTheme="minorHAnsi" w:hAnsiTheme="minorHAnsi" w:cstheme="minorBidi"/>
          <w:color w:val="auto"/>
          <w:sz w:val="22"/>
          <w:szCs w:val="22"/>
        </w:rPr>
      </w:pPr>
    </w:p>
    <w:p w14:paraId="497D3166" w14:textId="77777777" w:rsidR="005723FE" w:rsidRDefault="005723FE" w:rsidP="00C129A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F9045F1" w14:textId="5A08205E" w:rsidR="00C129A5" w:rsidRPr="00C129A5" w:rsidRDefault="00C129A5" w:rsidP="00C129A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29A5">
        <w:rPr>
          <w:rFonts w:ascii="Arial" w:hAnsi="Arial" w:cs="Arial"/>
          <w:sz w:val="24"/>
          <w:szCs w:val="24"/>
        </w:rPr>
        <w:t>Datum: 18. 5. 2021</w:t>
      </w:r>
    </w:p>
    <w:p w14:paraId="2CD7DCB5" w14:textId="1DE5D123" w:rsidR="00C129A5" w:rsidRPr="00C129A5" w:rsidRDefault="00C129A5" w:rsidP="00C129A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29A5">
        <w:rPr>
          <w:rFonts w:ascii="Arial" w:hAnsi="Arial" w:cs="Arial"/>
          <w:sz w:val="24"/>
          <w:szCs w:val="24"/>
        </w:rPr>
        <w:t>Številka: PO-20/2021</w:t>
      </w:r>
    </w:p>
    <w:p w14:paraId="37A55CC1" w14:textId="77777777" w:rsidR="00C129A5" w:rsidRDefault="00C129A5" w:rsidP="00C129A5">
      <w:pPr>
        <w:pStyle w:val="Default"/>
        <w:spacing w:line="276" w:lineRule="auto"/>
        <w:jc w:val="center"/>
        <w:rPr>
          <w:rFonts w:ascii="Arial" w:hAnsi="Arial" w:cs="Arial"/>
        </w:rPr>
      </w:pPr>
    </w:p>
    <w:p w14:paraId="62DCF942" w14:textId="77777777" w:rsidR="005723FE" w:rsidRPr="001B0086" w:rsidRDefault="005723FE" w:rsidP="00C129A5">
      <w:pPr>
        <w:pStyle w:val="Default"/>
        <w:spacing w:line="276" w:lineRule="auto"/>
        <w:jc w:val="center"/>
        <w:rPr>
          <w:rFonts w:ascii="Arial" w:hAnsi="Arial" w:cs="Arial"/>
        </w:rPr>
      </w:pPr>
    </w:p>
    <w:p w14:paraId="107CA4A7" w14:textId="77777777" w:rsidR="00C129A5" w:rsidRPr="0096382F" w:rsidRDefault="00C129A5" w:rsidP="00C129A5">
      <w:pPr>
        <w:jc w:val="center"/>
        <w:rPr>
          <w:rFonts w:ascii="Arial" w:hAnsi="Arial" w:cs="Arial"/>
          <w:b/>
          <w:color w:val="ED7D31" w:themeColor="accent2"/>
          <w:sz w:val="24"/>
          <w:szCs w:val="24"/>
        </w:rPr>
      </w:pPr>
      <w:r w:rsidRPr="0096382F">
        <w:rPr>
          <w:rFonts w:ascii="Arial" w:hAnsi="Arial" w:cs="Arial"/>
          <w:b/>
          <w:color w:val="ED7D31" w:themeColor="accent2"/>
          <w:sz w:val="24"/>
          <w:szCs w:val="24"/>
        </w:rPr>
        <w:t xml:space="preserve">Vabljeni na </w:t>
      </w:r>
    </w:p>
    <w:p w14:paraId="18C54F1F" w14:textId="77777777" w:rsidR="00C129A5" w:rsidRPr="0096382F" w:rsidRDefault="00C129A5" w:rsidP="00C129A5">
      <w:pPr>
        <w:jc w:val="center"/>
        <w:rPr>
          <w:rFonts w:ascii="Arial" w:hAnsi="Arial" w:cs="Arial"/>
          <w:b/>
          <w:color w:val="ED7D31" w:themeColor="accent2"/>
          <w:sz w:val="24"/>
          <w:szCs w:val="24"/>
        </w:rPr>
      </w:pPr>
      <w:r w:rsidRPr="0096382F">
        <w:rPr>
          <w:rFonts w:ascii="Arial" w:hAnsi="Arial" w:cs="Arial"/>
          <w:b/>
          <w:color w:val="ED7D31" w:themeColor="accent2"/>
          <w:sz w:val="24"/>
          <w:szCs w:val="24"/>
        </w:rPr>
        <w:t>ETNOLOŠKI VEČER</w:t>
      </w:r>
    </w:p>
    <w:p w14:paraId="583E83A5" w14:textId="7BD8D3FA" w:rsidR="00C129A5" w:rsidRPr="0096382F" w:rsidRDefault="00C129A5" w:rsidP="00316C14">
      <w:pPr>
        <w:pStyle w:val="Default"/>
        <w:spacing w:line="276" w:lineRule="auto"/>
        <w:jc w:val="center"/>
        <w:rPr>
          <w:rFonts w:ascii="Arial" w:hAnsi="Arial" w:cs="Arial"/>
          <w:b/>
          <w:color w:val="ED7D31" w:themeColor="accent2"/>
        </w:rPr>
      </w:pPr>
      <w:r w:rsidRPr="0096382F">
        <w:rPr>
          <w:rFonts w:ascii="Arial" w:hAnsi="Arial" w:cs="Arial"/>
          <w:b/>
          <w:color w:val="ED7D31" w:themeColor="accent2"/>
        </w:rPr>
        <w:t>»Zgodbe si jemljemo za svoje!«,</w:t>
      </w:r>
      <w:r w:rsidRPr="0096382F">
        <w:rPr>
          <w:rFonts w:ascii="Arial" w:hAnsi="Arial" w:cs="Arial"/>
          <w:b/>
          <w:color w:val="ED7D31" w:themeColor="accent2"/>
        </w:rPr>
        <w:br/>
        <w:t>v sredo, 26. maja 2021,</w:t>
      </w:r>
    </w:p>
    <w:p w14:paraId="5438C206" w14:textId="714D2D66" w:rsidR="00C129A5" w:rsidRPr="0096382F" w:rsidRDefault="00C129A5" w:rsidP="00C129A5">
      <w:pPr>
        <w:pStyle w:val="Default"/>
        <w:spacing w:line="276" w:lineRule="auto"/>
        <w:jc w:val="center"/>
        <w:rPr>
          <w:rFonts w:ascii="Arial" w:hAnsi="Arial" w:cs="Arial"/>
          <w:b/>
          <w:color w:val="ED7D31" w:themeColor="accent2"/>
        </w:rPr>
      </w:pPr>
      <w:r w:rsidRPr="0096382F">
        <w:rPr>
          <w:rFonts w:ascii="Arial" w:hAnsi="Arial" w:cs="Arial"/>
          <w:b/>
          <w:color w:val="ED7D31" w:themeColor="accent2"/>
        </w:rPr>
        <w:t xml:space="preserve"> ob 19.00</w:t>
      </w:r>
    </w:p>
    <w:p w14:paraId="3FC3DE93" w14:textId="77777777" w:rsidR="00C129A5" w:rsidRPr="0096382F" w:rsidRDefault="00C129A5" w:rsidP="00C129A5">
      <w:pPr>
        <w:pStyle w:val="Default"/>
        <w:spacing w:line="276" w:lineRule="auto"/>
        <w:jc w:val="center"/>
        <w:rPr>
          <w:rFonts w:ascii="Arial" w:hAnsi="Arial" w:cs="Arial"/>
          <w:b/>
          <w:color w:val="ED7D31" w:themeColor="accent2"/>
        </w:rPr>
      </w:pPr>
    </w:p>
    <w:p w14:paraId="248E5161" w14:textId="11D2C803" w:rsidR="00C129A5" w:rsidRPr="0096382F" w:rsidRDefault="00C129A5" w:rsidP="00C129A5">
      <w:pPr>
        <w:pStyle w:val="Default"/>
        <w:spacing w:line="276" w:lineRule="auto"/>
        <w:jc w:val="center"/>
        <w:rPr>
          <w:rFonts w:ascii="Arial" w:hAnsi="Arial" w:cs="Arial"/>
          <w:b/>
          <w:color w:val="ED7D31" w:themeColor="accent2"/>
        </w:rPr>
      </w:pPr>
      <w:r w:rsidRPr="0096382F">
        <w:rPr>
          <w:rFonts w:ascii="Arial" w:hAnsi="Arial" w:cs="Arial"/>
          <w:b/>
          <w:color w:val="ED7D31" w:themeColor="accent2"/>
        </w:rPr>
        <w:t xml:space="preserve">na spletni aplikaciji Zoom - </w:t>
      </w:r>
    </w:p>
    <w:p w14:paraId="5B511B91" w14:textId="097CBFB2" w:rsidR="00C129A5" w:rsidRPr="001B0086" w:rsidRDefault="00C129A5" w:rsidP="00C129A5">
      <w:pPr>
        <w:pStyle w:val="Default"/>
        <w:rPr>
          <w:rFonts w:ascii="Arial" w:hAnsi="Arial" w:cs="Arial"/>
        </w:rPr>
      </w:pPr>
      <w:r w:rsidRPr="001B0086">
        <w:rPr>
          <w:rFonts w:ascii="Arial" w:hAnsi="Arial" w:cs="Arial"/>
        </w:rPr>
        <w:t xml:space="preserve"> </w:t>
      </w:r>
    </w:p>
    <w:p w14:paraId="519B8395" w14:textId="2AA7CD33" w:rsidR="00C129A5" w:rsidRPr="0096382F" w:rsidRDefault="0073480B" w:rsidP="00C129A5">
      <w:pPr>
        <w:pStyle w:val="Default"/>
        <w:rPr>
          <w:rFonts w:ascii="Arial" w:hAnsi="Arial" w:cs="Arial"/>
          <w:sz w:val="20"/>
          <w:szCs w:val="20"/>
        </w:rPr>
      </w:pPr>
      <w:hyperlink r:id="rId8" w:history="1">
        <w:r w:rsidR="00C129A5" w:rsidRPr="0096382F">
          <w:rPr>
            <w:rStyle w:val="Hiperpovezava"/>
            <w:rFonts w:ascii="Arial" w:hAnsi="Arial" w:cs="Arial"/>
            <w:sz w:val="20"/>
            <w:szCs w:val="20"/>
          </w:rPr>
          <w:t>https://us02web.zoom.us/j/83065549584?pwd=M3o5amEzY0RTRnZ4SnZlVTZPaUxnZz09</w:t>
        </w:r>
      </w:hyperlink>
    </w:p>
    <w:p w14:paraId="79EE20DF" w14:textId="77777777" w:rsidR="00C129A5" w:rsidRPr="001B0086" w:rsidRDefault="00C129A5" w:rsidP="00C129A5">
      <w:pPr>
        <w:pStyle w:val="Default"/>
        <w:rPr>
          <w:rFonts w:ascii="Arial" w:hAnsi="Arial" w:cs="Arial"/>
        </w:rPr>
      </w:pPr>
      <w:r w:rsidRPr="00501E5B">
        <w:rPr>
          <w:rFonts w:ascii="Arial" w:hAnsi="Arial" w:cs="Arial"/>
          <w:sz w:val="22"/>
          <w:szCs w:val="22"/>
        </w:rPr>
        <w:t xml:space="preserve">            </w:t>
      </w:r>
      <w:r w:rsidRPr="001B0086">
        <w:rPr>
          <w:rFonts w:ascii="Arial" w:hAnsi="Arial" w:cs="Arial"/>
        </w:rPr>
        <w:t xml:space="preserve">                           </w:t>
      </w:r>
    </w:p>
    <w:p w14:paraId="0D5763F7" w14:textId="6591F819" w:rsidR="00C129A5" w:rsidRPr="001B0086" w:rsidRDefault="00C129A5" w:rsidP="00C129A5">
      <w:pPr>
        <w:pStyle w:val="Default"/>
        <w:rPr>
          <w:rFonts w:ascii="Arial" w:hAnsi="Arial" w:cs="Arial"/>
        </w:rPr>
      </w:pPr>
      <w:r w:rsidRPr="001B0086">
        <w:rPr>
          <w:rFonts w:ascii="Arial" w:hAnsi="Arial" w:cs="Arial"/>
        </w:rPr>
        <w:t xml:space="preserve">                                             Meeting ID: 830 6554 9584</w:t>
      </w:r>
    </w:p>
    <w:p w14:paraId="6CA2BB64" w14:textId="2BE7C527" w:rsidR="00C129A5" w:rsidRPr="001B0086" w:rsidRDefault="00C129A5" w:rsidP="00C129A5">
      <w:pPr>
        <w:pStyle w:val="Default"/>
        <w:rPr>
          <w:rFonts w:ascii="Arial" w:hAnsi="Arial" w:cs="Arial"/>
        </w:rPr>
      </w:pPr>
      <w:r w:rsidRPr="001B0086">
        <w:rPr>
          <w:rFonts w:ascii="Arial" w:hAnsi="Arial" w:cs="Arial"/>
        </w:rPr>
        <w:t xml:space="preserve">                                                         </w:t>
      </w:r>
      <w:proofErr w:type="spellStart"/>
      <w:r w:rsidRPr="001B0086">
        <w:rPr>
          <w:rFonts w:ascii="Arial" w:hAnsi="Arial" w:cs="Arial"/>
        </w:rPr>
        <w:t>Passcode</w:t>
      </w:r>
      <w:proofErr w:type="spellEnd"/>
      <w:r w:rsidRPr="001B0086">
        <w:rPr>
          <w:rFonts w:ascii="Arial" w:hAnsi="Arial" w:cs="Arial"/>
        </w:rPr>
        <w:t>: 159838</w:t>
      </w:r>
    </w:p>
    <w:p w14:paraId="39FBE22A" w14:textId="77777777" w:rsidR="00C129A5" w:rsidRPr="001B0086" w:rsidRDefault="00C129A5" w:rsidP="00C129A5">
      <w:pPr>
        <w:pStyle w:val="Default"/>
        <w:spacing w:line="276" w:lineRule="auto"/>
        <w:rPr>
          <w:rFonts w:ascii="Arial" w:hAnsi="Arial" w:cs="Arial"/>
        </w:rPr>
      </w:pPr>
    </w:p>
    <w:p w14:paraId="082D82C8" w14:textId="77777777" w:rsidR="00C129A5" w:rsidRPr="001B0086" w:rsidRDefault="00C129A5" w:rsidP="001B0086">
      <w:pPr>
        <w:pStyle w:val="Default"/>
        <w:spacing w:line="276" w:lineRule="auto"/>
        <w:rPr>
          <w:rFonts w:ascii="Arial" w:hAnsi="Arial" w:cs="Arial"/>
        </w:rPr>
      </w:pPr>
    </w:p>
    <w:p w14:paraId="54FEE35C" w14:textId="4FACAB7F" w:rsidR="00C129A5" w:rsidRPr="001B0086" w:rsidRDefault="00C129A5" w:rsidP="001B0086">
      <w:pPr>
        <w:pStyle w:val="Pa0"/>
        <w:spacing w:after="160" w:line="276" w:lineRule="auto"/>
        <w:rPr>
          <w:rStyle w:val="A0"/>
          <w:rFonts w:ascii="Arial" w:hAnsi="Arial" w:cs="Arial"/>
          <w:sz w:val="22"/>
          <w:szCs w:val="22"/>
        </w:rPr>
      </w:pPr>
      <w:r w:rsidRPr="001B0086">
        <w:rPr>
          <w:rStyle w:val="A0"/>
          <w:rFonts w:ascii="Arial" w:hAnsi="Arial" w:cs="Arial"/>
          <w:sz w:val="22"/>
          <w:szCs w:val="22"/>
        </w:rPr>
        <w:t xml:space="preserve">V knjižnici Glasnika SED je konec leta 2020 kot 54. po vrsti izšla monografija Špele Frlic </w:t>
      </w:r>
      <w:r w:rsidRPr="001B0086">
        <w:rPr>
          <w:rStyle w:val="A0"/>
          <w:rFonts w:ascii="Arial" w:hAnsi="Arial" w:cs="Arial"/>
          <w:b/>
          <w:i/>
          <w:sz w:val="22"/>
          <w:szCs w:val="22"/>
        </w:rPr>
        <w:t>»Zgodbe si jemljemo za svoje!«: Za 2 groša fantazije in sodobno pripovedovanje na Slovenskem</w:t>
      </w:r>
      <w:r w:rsidRPr="001B0086">
        <w:rPr>
          <w:rStyle w:val="A0"/>
          <w:rFonts w:ascii="Arial" w:hAnsi="Arial" w:cs="Arial"/>
          <w:sz w:val="22"/>
          <w:szCs w:val="22"/>
        </w:rPr>
        <w:t>. Posvečena je pripovedovanju v sodobnem urbanem prostoru. Avtorica se loteva pripovedovanja kot oblike javnega nastopa, ki prenaša tradicionalno gradivo, z aktualizacijo vsebine v sodobni čas in s pripovedovalčevim pogledom na svet pa temu gradivu daje novo življenje. Pričujoče delo je pomemben doprinos k študijam sodobnih oblik tradicij v slovenskem prostoru, zato bo predstavitev knjige v obliki etnološkega večera, kjer je prostor za odpiranje širših pogledov, kot je ozka predstavitev vsebine knjige.</w:t>
      </w:r>
    </w:p>
    <w:p w14:paraId="51651CCF" w14:textId="51136BD2" w:rsidR="00C129A5" w:rsidRPr="001B0086" w:rsidRDefault="00C129A5" w:rsidP="001B0086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1B0086">
        <w:rPr>
          <w:rFonts w:ascii="Arial" w:hAnsi="Arial" w:cs="Arial"/>
          <w:sz w:val="22"/>
          <w:szCs w:val="22"/>
        </w:rPr>
        <w:t xml:space="preserve">O knjigi in mnogih drugih rečeh se bosta pogovarjali avtorica knjige mag. Špela Frlic in urednica knjige mag. Anja Serec Hodžar. </w:t>
      </w:r>
    </w:p>
    <w:p w14:paraId="711C492D" w14:textId="77777777" w:rsidR="00073486" w:rsidRPr="001B0086" w:rsidRDefault="00073486" w:rsidP="001B0086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6EF0B2C2" w14:textId="77777777" w:rsidR="00C129A5" w:rsidRPr="001B0086" w:rsidRDefault="00C129A5" w:rsidP="001B0086">
      <w:pPr>
        <w:pStyle w:val="Default"/>
        <w:rPr>
          <w:rFonts w:ascii="Arial" w:hAnsi="Arial" w:cs="Arial"/>
        </w:rPr>
      </w:pPr>
    </w:p>
    <w:p w14:paraId="71631B97" w14:textId="16FF633F" w:rsidR="00C129A5" w:rsidRPr="001B0086" w:rsidRDefault="00316C14" w:rsidP="00316C14">
      <w:pPr>
        <w:pStyle w:val="Default"/>
        <w:tabs>
          <w:tab w:val="left" w:pos="2220"/>
        </w:tabs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1B0086">
        <w:rPr>
          <w:rFonts w:ascii="Arial" w:hAnsi="Arial" w:cs="Arial"/>
          <w:sz w:val="22"/>
          <w:szCs w:val="22"/>
        </w:rPr>
        <w:tab/>
      </w:r>
    </w:p>
    <w:p w14:paraId="7E89FD0D" w14:textId="152E59A8" w:rsidR="00AF6A58" w:rsidRPr="001B0086" w:rsidRDefault="00AF6A58" w:rsidP="00AF6A58">
      <w:pPr>
        <w:spacing w:after="0" w:line="240" w:lineRule="auto"/>
        <w:rPr>
          <w:rFonts w:ascii="Arial" w:hAnsi="Arial" w:cs="Arial"/>
        </w:rPr>
      </w:pPr>
    </w:p>
    <w:p w14:paraId="02E71552" w14:textId="1374FE7A" w:rsidR="00C129A5" w:rsidRPr="001B0086" w:rsidRDefault="00C129A5" w:rsidP="00C129A5">
      <w:pPr>
        <w:outlineLvl w:val="0"/>
        <w:rPr>
          <w:rFonts w:ascii="Arial" w:hAnsi="Arial" w:cs="Arial"/>
          <w:b/>
          <w:color w:val="538135"/>
        </w:rPr>
      </w:pPr>
      <w:r w:rsidRPr="001B0086">
        <w:rPr>
          <w:rFonts w:ascii="Arial" w:hAnsi="Arial" w:cs="Arial"/>
          <w:b/>
          <w:color w:val="C45911"/>
        </w:rPr>
        <w:t xml:space="preserve">Prijazno vabljeni!                                  </w:t>
      </w:r>
      <w:r w:rsidR="001B0086">
        <w:rPr>
          <w:rFonts w:ascii="Arial" w:hAnsi="Arial" w:cs="Arial"/>
          <w:b/>
          <w:color w:val="C45911"/>
        </w:rPr>
        <w:t xml:space="preserve">                  </w:t>
      </w:r>
      <w:r w:rsidRPr="001B0086">
        <w:rPr>
          <w:rFonts w:ascii="Arial" w:hAnsi="Arial" w:cs="Arial"/>
        </w:rPr>
        <w:t>Predsednica SED</w:t>
      </w:r>
    </w:p>
    <w:p w14:paraId="29467A05" w14:textId="61ADC54D" w:rsidR="00AF6A58" w:rsidRPr="001B0086" w:rsidRDefault="00C129A5" w:rsidP="00AF6A58">
      <w:pPr>
        <w:rPr>
          <w:rFonts w:ascii="Arial" w:hAnsi="Arial" w:cs="Arial"/>
        </w:rPr>
      </w:pPr>
      <w:r w:rsidRPr="001B0086">
        <w:rPr>
          <w:rFonts w:ascii="Arial" w:hAnsi="Arial" w:cs="Arial"/>
        </w:rPr>
        <w:t xml:space="preserve">                                                                            Alenka Černelič Krošelj,</w:t>
      </w:r>
      <w:r w:rsidR="00316C14" w:rsidRPr="001B0086">
        <w:rPr>
          <w:rFonts w:ascii="Arial" w:hAnsi="Arial" w:cs="Arial"/>
        </w:rPr>
        <w:t xml:space="preserve"> l. r.</w:t>
      </w:r>
    </w:p>
    <w:p w14:paraId="65BBB433" w14:textId="0BC81CA3" w:rsidR="0007223F" w:rsidRPr="001B0086" w:rsidRDefault="0007223F" w:rsidP="00316C14">
      <w:pPr>
        <w:pStyle w:val="Noga"/>
        <w:rPr>
          <w:rFonts w:ascii="Arial" w:hAnsi="Arial" w:cs="Arial"/>
        </w:rPr>
      </w:pPr>
    </w:p>
    <w:sectPr w:rsidR="0007223F" w:rsidRPr="001B0086" w:rsidSect="005723FE">
      <w:footerReference w:type="default" r:id="rId9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3B19BC" w14:textId="77777777" w:rsidR="00A70ADC" w:rsidRDefault="00A70ADC" w:rsidP="000B3C63">
      <w:pPr>
        <w:spacing w:after="0" w:line="240" w:lineRule="auto"/>
      </w:pPr>
      <w:r>
        <w:separator/>
      </w:r>
    </w:p>
  </w:endnote>
  <w:endnote w:type="continuationSeparator" w:id="0">
    <w:p w14:paraId="5975E8CF" w14:textId="77777777" w:rsidR="00A70ADC" w:rsidRDefault="00A70ADC" w:rsidP="000B3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cciusTLig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6D8DA9" w14:textId="77777777" w:rsidR="000B3C63" w:rsidRPr="009E07D7" w:rsidRDefault="000B3C63" w:rsidP="000B3C63">
    <w:pPr>
      <w:pStyle w:val="Noga"/>
      <w:rPr>
        <w:rFonts w:ascii="Arial" w:hAnsi="Arial" w:cs="Arial"/>
        <w:sz w:val="18"/>
        <w:szCs w:val="18"/>
      </w:rPr>
    </w:pPr>
    <w:r w:rsidRPr="009E07D7">
      <w:rPr>
        <w:rFonts w:ascii="Arial" w:hAnsi="Arial" w:cs="Arial"/>
        <w:sz w:val="18"/>
        <w:szCs w:val="18"/>
      </w:rPr>
      <w:t xml:space="preserve">Metelkova 2, 1000 Ljubljana, </w:t>
    </w:r>
    <w:r>
      <w:rPr>
        <w:rFonts w:ascii="Arial" w:hAnsi="Arial" w:cs="Arial"/>
        <w:sz w:val="18"/>
        <w:szCs w:val="18"/>
      </w:rPr>
      <w:t xml:space="preserve">e: </w:t>
    </w:r>
    <w:hyperlink r:id="rId1" w:history="1">
      <w:r w:rsidRPr="00267FF9">
        <w:rPr>
          <w:rStyle w:val="Hiperpovezava"/>
          <w:rFonts w:ascii="Arial" w:hAnsi="Arial" w:cs="Arial"/>
          <w:sz w:val="18"/>
          <w:szCs w:val="18"/>
        </w:rPr>
        <w:t>info@sed-drustvo.si</w:t>
      </w:r>
    </w:hyperlink>
    <w:r>
      <w:rPr>
        <w:rFonts w:ascii="Arial" w:hAnsi="Arial" w:cs="Arial"/>
        <w:sz w:val="18"/>
        <w:szCs w:val="18"/>
      </w:rPr>
      <w:t xml:space="preserve">, </w:t>
    </w:r>
    <w:hyperlink r:id="rId2" w:history="1">
      <w:r w:rsidRPr="00267FF9">
        <w:rPr>
          <w:rStyle w:val="Hiperpovezava"/>
          <w:rFonts w:ascii="Arial" w:hAnsi="Arial" w:cs="Arial"/>
          <w:sz w:val="18"/>
          <w:szCs w:val="18"/>
        </w:rPr>
        <w:t>www.sed-drustvo.si</w:t>
      </w:r>
    </w:hyperlink>
    <w:r>
      <w:rPr>
        <w:rFonts w:ascii="Arial" w:hAnsi="Arial" w:cs="Arial"/>
        <w:sz w:val="18"/>
        <w:szCs w:val="18"/>
      </w:rPr>
      <w:t xml:space="preserve">, </w:t>
    </w:r>
    <w:proofErr w:type="spellStart"/>
    <w:r>
      <w:rPr>
        <w:rFonts w:ascii="Arial" w:hAnsi="Arial" w:cs="Arial"/>
        <w:sz w:val="18"/>
        <w:szCs w:val="18"/>
      </w:rPr>
      <w:t>facebook</w:t>
    </w:r>
    <w:proofErr w:type="spellEnd"/>
    <w:r>
      <w:rPr>
        <w:rFonts w:ascii="Arial" w:hAnsi="Arial" w:cs="Arial"/>
        <w:sz w:val="18"/>
        <w:szCs w:val="18"/>
      </w:rPr>
      <w:t xml:space="preserve"> SED; </w:t>
    </w:r>
    <w:r w:rsidRPr="009E07D7">
      <w:rPr>
        <w:rFonts w:ascii="Arial" w:hAnsi="Arial" w:cs="Arial"/>
        <w:sz w:val="18"/>
        <w:szCs w:val="18"/>
      </w:rPr>
      <w:t xml:space="preserve">DŠ: </w:t>
    </w:r>
    <w:r>
      <w:rPr>
        <w:rFonts w:ascii="Arial" w:hAnsi="Arial" w:cs="Arial"/>
        <w:sz w:val="18"/>
        <w:szCs w:val="18"/>
      </w:rPr>
      <w:t>63850699</w:t>
    </w:r>
  </w:p>
  <w:p w14:paraId="16F26CA2" w14:textId="77777777" w:rsidR="000B3C63" w:rsidRDefault="000B3C63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72098E" w14:textId="77777777" w:rsidR="00A70ADC" w:rsidRDefault="00A70ADC" w:rsidP="000B3C63">
      <w:pPr>
        <w:spacing w:after="0" w:line="240" w:lineRule="auto"/>
      </w:pPr>
      <w:r>
        <w:separator/>
      </w:r>
    </w:p>
  </w:footnote>
  <w:footnote w:type="continuationSeparator" w:id="0">
    <w:p w14:paraId="4D0D3B7A" w14:textId="77777777" w:rsidR="00A70ADC" w:rsidRDefault="00A70ADC" w:rsidP="000B3C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AD6408"/>
    <w:multiLevelType w:val="hybridMultilevel"/>
    <w:tmpl w:val="A4AA9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6859ED"/>
    <w:multiLevelType w:val="hybridMultilevel"/>
    <w:tmpl w:val="3D683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jMxMrIwNrawNDBW0lEKTi0uzszPAykwqQUAMNSq2CwAAAA="/>
  </w:docVars>
  <w:rsids>
    <w:rsidRoot w:val="009A13D1"/>
    <w:rsid w:val="00053DF8"/>
    <w:rsid w:val="0007223F"/>
    <w:rsid w:val="00073486"/>
    <w:rsid w:val="000A371F"/>
    <w:rsid w:val="000B3C63"/>
    <w:rsid w:val="000C2FBE"/>
    <w:rsid w:val="000D4A31"/>
    <w:rsid w:val="000F3607"/>
    <w:rsid w:val="00135900"/>
    <w:rsid w:val="00136AF0"/>
    <w:rsid w:val="00143D3D"/>
    <w:rsid w:val="001460AE"/>
    <w:rsid w:val="001855F6"/>
    <w:rsid w:val="001B0086"/>
    <w:rsid w:val="002531ED"/>
    <w:rsid w:val="00264977"/>
    <w:rsid w:val="00266D50"/>
    <w:rsid w:val="002B769B"/>
    <w:rsid w:val="002E790D"/>
    <w:rsid w:val="00307FC1"/>
    <w:rsid w:val="00316C14"/>
    <w:rsid w:val="00331D9F"/>
    <w:rsid w:val="0035261E"/>
    <w:rsid w:val="0037221B"/>
    <w:rsid w:val="003855C1"/>
    <w:rsid w:val="003E0C5F"/>
    <w:rsid w:val="00450EF6"/>
    <w:rsid w:val="004960D9"/>
    <w:rsid w:val="004C5CE6"/>
    <w:rsid w:val="004D7FEE"/>
    <w:rsid w:val="00501E5B"/>
    <w:rsid w:val="005723FE"/>
    <w:rsid w:val="005C0C94"/>
    <w:rsid w:val="005F7C91"/>
    <w:rsid w:val="0063143E"/>
    <w:rsid w:val="00663559"/>
    <w:rsid w:val="006D4045"/>
    <w:rsid w:val="0073480B"/>
    <w:rsid w:val="00751001"/>
    <w:rsid w:val="00766C1C"/>
    <w:rsid w:val="00795E5A"/>
    <w:rsid w:val="007C32C2"/>
    <w:rsid w:val="00810677"/>
    <w:rsid w:val="00823594"/>
    <w:rsid w:val="008C25CD"/>
    <w:rsid w:val="0096382F"/>
    <w:rsid w:val="00967126"/>
    <w:rsid w:val="009878F3"/>
    <w:rsid w:val="009A13D1"/>
    <w:rsid w:val="00A23067"/>
    <w:rsid w:val="00A70ADC"/>
    <w:rsid w:val="00A765EF"/>
    <w:rsid w:val="00AF6A58"/>
    <w:rsid w:val="00B0085B"/>
    <w:rsid w:val="00B1478D"/>
    <w:rsid w:val="00B45CF3"/>
    <w:rsid w:val="00C129A5"/>
    <w:rsid w:val="00C33D0A"/>
    <w:rsid w:val="00CC4CEA"/>
    <w:rsid w:val="00CE4FC6"/>
    <w:rsid w:val="00DE4C47"/>
    <w:rsid w:val="00DF5ABE"/>
    <w:rsid w:val="00E460E5"/>
    <w:rsid w:val="00E75A98"/>
    <w:rsid w:val="00F552E4"/>
    <w:rsid w:val="00F63673"/>
    <w:rsid w:val="00F7157D"/>
    <w:rsid w:val="00FA1C81"/>
    <w:rsid w:val="00FB0E50"/>
    <w:rsid w:val="00FB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AA4ED"/>
  <w15:chartTrackingRefBased/>
  <w15:docId w15:val="{D0100264-CA51-42AB-90F0-02B45509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35900"/>
    <w:rPr>
      <w:color w:val="0563C1" w:themeColor="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450E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50EF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50EF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50E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50EF6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0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0EF6"/>
    <w:rPr>
      <w:rFonts w:ascii="Segoe UI" w:hAnsi="Segoe UI" w:cs="Segoe UI"/>
      <w:sz w:val="18"/>
      <w:szCs w:val="18"/>
    </w:rPr>
  </w:style>
  <w:style w:type="paragraph" w:styleId="Brezrazmikov">
    <w:name w:val="No Spacing"/>
    <w:uiPriority w:val="1"/>
    <w:qFormat/>
    <w:rsid w:val="000A371F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PripombabesediloZnak1">
    <w:name w:val="Pripomba – besedilo Znak1"/>
    <w:basedOn w:val="Privzetapisavaodstavka"/>
    <w:uiPriority w:val="99"/>
    <w:semiHidden/>
    <w:rsid w:val="000A371F"/>
    <w:rPr>
      <w:rFonts w:ascii="Times New Roman" w:eastAsia="Times New Roman" w:hAnsi="Times New Roman"/>
    </w:rPr>
  </w:style>
  <w:style w:type="character" w:customStyle="1" w:styleId="apple-converted-space">
    <w:name w:val="apple-converted-space"/>
    <w:basedOn w:val="Privzetapisavaodstavka"/>
    <w:rsid w:val="00795E5A"/>
  </w:style>
  <w:style w:type="paragraph" w:styleId="Odstavekseznama">
    <w:name w:val="List Paragraph"/>
    <w:basedOn w:val="Navaden"/>
    <w:uiPriority w:val="34"/>
    <w:qFormat/>
    <w:rsid w:val="00795E5A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0B3C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B3C63"/>
  </w:style>
  <w:style w:type="paragraph" w:styleId="Noga">
    <w:name w:val="footer"/>
    <w:basedOn w:val="Navaden"/>
    <w:link w:val="NogaZnak"/>
    <w:uiPriority w:val="99"/>
    <w:unhideWhenUsed/>
    <w:rsid w:val="000B3C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B3C63"/>
  </w:style>
  <w:style w:type="paragraph" w:customStyle="1" w:styleId="Default">
    <w:name w:val="Default"/>
    <w:rsid w:val="00C129A5"/>
    <w:pPr>
      <w:autoSpaceDE w:val="0"/>
      <w:autoSpaceDN w:val="0"/>
      <w:adjustRightInd w:val="0"/>
      <w:spacing w:after="0" w:line="240" w:lineRule="auto"/>
    </w:pPr>
    <w:rPr>
      <w:rFonts w:ascii="AcciusTLig" w:hAnsi="AcciusTLig" w:cs="AcciusTLig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C129A5"/>
    <w:pPr>
      <w:spacing w:line="22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C129A5"/>
    <w:rPr>
      <w:rFonts w:cs="AcciusTLig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4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4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5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8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3065549584?pwd=M3o5amEzY0RTRnZ4SnZlVTZPaUxnZz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ed-drustvo.si" TargetMode="External"/><Relationship Id="rId1" Type="http://schemas.openxmlformats.org/officeDocument/2006/relationships/hyperlink" Target="mailto:info@sed-drustvo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-PMB</dc:creator>
  <cp:keywords/>
  <dc:description/>
  <cp:lastModifiedBy>Stanka Glogovič</cp:lastModifiedBy>
  <cp:revision>9</cp:revision>
  <cp:lastPrinted>2021-05-18T10:25:00Z</cp:lastPrinted>
  <dcterms:created xsi:type="dcterms:W3CDTF">2021-05-18T10:02:00Z</dcterms:created>
  <dcterms:modified xsi:type="dcterms:W3CDTF">2021-05-18T10:30:00Z</dcterms:modified>
</cp:coreProperties>
</file>